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436A" w14:textId="1CD58F4B" w:rsidR="002E3445" w:rsidRDefault="0067750D" w:rsidP="0059013F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E6F64E" w14:textId="0EBB5324" w:rsidR="00A14406" w:rsidRDefault="00A14406" w:rsidP="00A1440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D0ED3" w14:paraId="47322487" w14:textId="77777777" w:rsidTr="00006894">
        <w:tc>
          <w:tcPr>
            <w:tcW w:w="1927" w:type="dxa"/>
            <w:hideMark/>
          </w:tcPr>
          <w:p w14:paraId="6E4ED1D6" w14:textId="77777777" w:rsidR="009D0ED3" w:rsidRDefault="009D0ED3" w:rsidP="0000689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0D4F580" w14:textId="77777777" w:rsidR="009D0ED3" w:rsidRDefault="009D0ED3" w:rsidP="0000689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4DB2BF4" w14:textId="77777777" w:rsidR="009D0ED3" w:rsidRDefault="009D0ED3" w:rsidP="0000689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D0ED3" w14:paraId="2FAE3D53" w14:textId="77777777" w:rsidTr="00006894">
        <w:tc>
          <w:tcPr>
            <w:tcW w:w="1927" w:type="dxa"/>
            <w:hideMark/>
          </w:tcPr>
          <w:p w14:paraId="69B036AB" w14:textId="05843AFD" w:rsidR="009D0ED3" w:rsidRDefault="009D0ED3" w:rsidP="0000689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282E1FFB" w14:textId="74224BFB" w:rsidR="009D0ED3" w:rsidRDefault="009D0ED3" w:rsidP="0000689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ober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0C8D9C34" w14:textId="77777777" w:rsidR="009D0ED3" w:rsidRDefault="009D0ED3" w:rsidP="0000689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D0ED3" w14:paraId="6B92C2BC" w14:textId="77777777" w:rsidTr="0000689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73691A" w14:textId="77777777" w:rsidR="009D0ED3" w:rsidRDefault="009D0ED3" w:rsidP="0000689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93DD04" w14:textId="77777777" w:rsidR="009D0ED3" w:rsidRDefault="009D0ED3" w:rsidP="00006894">
            <w:pPr>
              <w:rPr>
                <w:sz w:val="20"/>
                <w:szCs w:val="24"/>
              </w:rPr>
            </w:pPr>
          </w:p>
        </w:tc>
      </w:tr>
    </w:tbl>
    <w:p w14:paraId="35106A3C" w14:textId="478344C1" w:rsidR="009D0ED3" w:rsidRPr="009D0ED3" w:rsidRDefault="009D0ED3" w:rsidP="009D0ED3">
      <w:pPr>
        <w:pStyle w:val="ListParagraph"/>
        <w:numPr>
          <w:ilvl w:val="0"/>
          <w:numId w:val="19"/>
        </w:numPr>
      </w:pPr>
      <w:r>
        <w:t xml:space="preserve">Added </w:t>
      </w:r>
      <w:r w:rsidRPr="009D0ED3">
        <w:t>Password confirmation for database export</w:t>
      </w:r>
      <w:r>
        <w:t xml:space="preserve"> (</w:t>
      </w:r>
      <w:r w:rsidRPr="009D0ED3">
        <w:t>RASA-3612</w:t>
      </w:r>
      <w:r>
        <w:t>)</w:t>
      </w:r>
    </w:p>
    <w:p w14:paraId="0F355C8E" w14:textId="16D13E5D" w:rsidR="00157215" w:rsidRDefault="009D0ED3" w:rsidP="009D0ED3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 xml:space="preserve">RA </w:t>
      </w:r>
      <w:proofErr w:type="spellStart"/>
      <w:r>
        <w:rPr>
          <w:rFonts w:eastAsia="Times New Roman"/>
        </w:rPr>
        <w:t>VertexTax</w:t>
      </w:r>
      <w:proofErr w:type="spellEnd"/>
      <w:r>
        <w:rPr>
          <w:rFonts w:eastAsia="Times New Roman"/>
        </w:rPr>
        <w:t xml:space="preserve"> - Negative tax after crediting invoice line</w:t>
      </w:r>
      <w:r>
        <w:t xml:space="preserve"> </w:t>
      </w:r>
      <w:r>
        <w:t>(</w:t>
      </w:r>
      <w:r>
        <w:rPr>
          <w:rFonts w:eastAsia="Times New Roman"/>
        </w:rPr>
        <w:t>RASA-3649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57215" w14:paraId="3DCB3A32" w14:textId="77777777" w:rsidTr="00F52C25">
        <w:tc>
          <w:tcPr>
            <w:tcW w:w="1927" w:type="dxa"/>
            <w:hideMark/>
          </w:tcPr>
          <w:p w14:paraId="0D2C7CF2" w14:textId="77777777" w:rsidR="00157215" w:rsidRDefault="00157215" w:rsidP="00F52C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EC1FCB8" w14:textId="77777777" w:rsidR="00157215" w:rsidRDefault="00157215" w:rsidP="00F52C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3091082" w14:textId="77777777" w:rsidR="00157215" w:rsidRDefault="00157215" w:rsidP="00F52C2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57215" w14:paraId="6230F6D6" w14:textId="77777777" w:rsidTr="00F52C25">
        <w:tc>
          <w:tcPr>
            <w:tcW w:w="1927" w:type="dxa"/>
            <w:hideMark/>
          </w:tcPr>
          <w:p w14:paraId="38846A74" w14:textId="31DBE233" w:rsidR="00157215" w:rsidRDefault="00157215" w:rsidP="00F52C2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8</w:t>
            </w:r>
          </w:p>
        </w:tc>
        <w:tc>
          <w:tcPr>
            <w:tcW w:w="2524" w:type="dxa"/>
            <w:hideMark/>
          </w:tcPr>
          <w:p w14:paraId="4AF4B942" w14:textId="3BAC868C" w:rsidR="00157215" w:rsidRDefault="00157215" w:rsidP="00F52C2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une-2022</w:t>
            </w:r>
          </w:p>
        </w:tc>
        <w:tc>
          <w:tcPr>
            <w:tcW w:w="4909" w:type="dxa"/>
            <w:hideMark/>
          </w:tcPr>
          <w:p w14:paraId="29740001" w14:textId="77777777" w:rsidR="00157215" w:rsidRDefault="00157215" w:rsidP="00F52C2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57215" w14:paraId="07E3B346" w14:textId="77777777" w:rsidTr="00F52C2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B7A4CBB" w14:textId="77777777" w:rsidR="00157215" w:rsidRDefault="00157215" w:rsidP="00F52C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DDE655E" w14:textId="77777777" w:rsidR="00157215" w:rsidRDefault="00157215" w:rsidP="00F52C25">
            <w:pPr>
              <w:rPr>
                <w:sz w:val="20"/>
                <w:szCs w:val="24"/>
              </w:rPr>
            </w:pPr>
          </w:p>
        </w:tc>
      </w:tr>
    </w:tbl>
    <w:p w14:paraId="45613C1A" w14:textId="510EADFE" w:rsidR="00157215" w:rsidRDefault="00157215" w:rsidP="00157215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>RA Upload Failures</w:t>
      </w:r>
      <w:r w:rsidRPr="007603A4">
        <w:t xml:space="preserve"> </w:t>
      </w:r>
      <w:r>
        <w:t>(</w:t>
      </w:r>
      <w:r w:rsidRPr="00D4115A">
        <w:t>RASA-3</w:t>
      </w:r>
      <w:r>
        <w:t>462)</w:t>
      </w:r>
    </w:p>
    <w:p w14:paraId="3E4B89B6" w14:textId="2CE47061" w:rsidR="00157215" w:rsidRDefault="00157215" w:rsidP="00157215">
      <w:pPr>
        <w:pStyle w:val="ListParagraph"/>
        <w:numPr>
          <w:ilvl w:val="0"/>
          <w:numId w:val="19"/>
        </w:numPr>
      </w:pPr>
      <w:r w:rsidRPr="00157215">
        <w:t>Change RA custom toast with dialog fragment when error occurs</w:t>
      </w:r>
      <w:r>
        <w:t xml:space="preserve"> (</w:t>
      </w:r>
      <w:r w:rsidRPr="00D4115A">
        <w:t>RASA-3</w:t>
      </w:r>
      <w:r>
        <w:t>477)</w:t>
      </w:r>
    </w:p>
    <w:p w14:paraId="31D8FA86" w14:textId="3E94AC34" w:rsidR="00157215" w:rsidRDefault="00157215" w:rsidP="00A14406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>Can't download a new route "Ready for Transfer" while another is "In Progress" in RA, with REST Services</w:t>
      </w:r>
      <w:r>
        <w:t xml:space="preserve"> (RASA-339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603A4" w14:paraId="53B42C07" w14:textId="77777777" w:rsidTr="00363B1B">
        <w:tc>
          <w:tcPr>
            <w:tcW w:w="1927" w:type="dxa"/>
            <w:hideMark/>
          </w:tcPr>
          <w:p w14:paraId="7BB77828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897FA8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DF323E0" w14:textId="77777777" w:rsidR="007603A4" w:rsidRDefault="007603A4" w:rsidP="00363B1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603A4" w14:paraId="5ED693F0" w14:textId="77777777" w:rsidTr="00363B1B">
        <w:tc>
          <w:tcPr>
            <w:tcW w:w="1927" w:type="dxa"/>
            <w:hideMark/>
          </w:tcPr>
          <w:p w14:paraId="4209F8B6" w14:textId="72F6259F" w:rsidR="007603A4" w:rsidRDefault="007603A4" w:rsidP="00363B1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7</w:t>
            </w:r>
          </w:p>
        </w:tc>
        <w:tc>
          <w:tcPr>
            <w:tcW w:w="2524" w:type="dxa"/>
            <w:hideMark/>
          </w:tcPr>
          <w:p w14:paraId="139734BD" w14:textId="692991FF" w:rsidR="007603A4" w:rsidRDefault="007603A4" w:rsidP="00363B1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May-2022</w:t>
            </w:r>
          </w:p>
        </w:tc>
        <w:tc>
          <w:tcPr>
            <w:tcW w:w="4909" w:type="dxa"/>
            <w:hideMark/>
          </w:tcPr>
          <w:p w14:paraId="2ACEE93D" w14:textId="77777777" w:rsidR="007603A4" w:rsidRDefault="007603A4" w:rsidP="00363B1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603A4" w14:paraId="21CB71D9" w14:textId="77777777" w:rsidTr="00363B1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8F642AA" w14:textId="77777777" w:rsidR="007603A4" w:rsidRDefault="007603A4" w:rsidP="00363B1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A6863DA" w14:textId="77777777" w:rsidR="007603A4" w:rsidRDefault="007603A4" w:rsidP="00363B1B">
            <w:pPr>
              <w:rPr>
                <w:sz w:val="20"/>
                <w:szCs w:val="24"/>
              </w:rPr>
            </w:pPr>
          </w:p>
        </w:tc>
      </w:tr>
    </w:tbl>
    <w:p w14:paraId="14DB4888" w14:textId="488B2D13" w:rsidR="007603A4" w:rsidRDefault="007603A4" w:rsidP="007603A4">
      <w:pPr>
        <w:pStyle w:val="ListParagraph"/>
        <w:numPr>
          <w:ilvl w:val="0"/>
          <w:numId w:val="19"/>
        </w:numPr>
      </w:pPr>
      <w:r>
        <w:t>Solved the problem with w</w:t>
      </w:r>
      <w:r w:rsidRPr="007603A4">
        <w:t xml:space="preserve">hen creating a replacement scan with automatic return and there is loss charge on the invoice </w:t>
      </w:r>
      <w:r>
        <w:t>(</w:t>
      </w:r>
      <w:r w:rsidRPr="00D4115A">
        <w:t>RASA-3</w:t>
      </w:r>
      <w:r>
        <w:t>457)</w:t>
      </w:r>
    </w:p>
    <w:p w14:paraId="3D65E281" w14:textId="22A5B6DC" w:rsidR="007603A4" w:rsidRPr="00A14406" w:rsidRDefault="007603A4" w:rsidP="00A14406">
      <w:pPr>
        <w:pStyle w:val="ListParagraph"/>
        <w:numPr>
          <w:ilvl w:val="0"/>
          <w:numId w:val="19"/>
        </w:numPr>
      </w:pPr>
      <w:r w:rsidRPr="007603A4">
        <w:t xml:space="preserve">Block Scanning of replacement if the wearer inventory is inactive and do not let adjusted loss charges go negative </w:t>
      </w:r>
      <w:r>
        <w:t>(</w:t>
      </w:r>
      <w:r w:rsidRPr="00D4115A">
        <w:t>RASA-30</w:t>
      </w:r>
      <w:r>
        <w:t>9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14406" w14:paraId="30F5802F" w14:textId="77777777" w:rsidTr="00073801">
        <w:tc>
          <w:tcPr>
            <w:tcW w:w="1927" w:type="dxa"/>
            <w:hideMark/>
          </w:tcPr>
          <w:p w14:paraId="444A439D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10B8FF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5FC1B" w14:textId="77777777" w:rsidR="00A14406" w:rsidRDefault="00A14406" w:rsidP="000738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14406" w14:paraId="771316CE" w14:textId="77777777" w:rsidTr="00073801">
        <w:tc>
          <w:tcPr>
            <w:tcW w:w="1927" w:type="dxa"/>
            <w:hideMark/>
          </w:tcPr>
          <w:p w14:paraId="554365E3" w14:textId="4C6D2467" w:rsidR="00A14406" w:rsidRDefault="00A14406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C634D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4" w:type="dxa"/>
            <w:hideMark/>
          </w:tcPr>
          <w:p w14:paraId="15A89500" w14:textId="2AD978D4" w:rsidR="00A14406" w:rsidRDefault="00C634D4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A1440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="00A14406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7F68EB2D" w14:textId="77777777" w:rsidR="00A14406" w:rsidRDefault="00A14406" w:rsidP="000738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14406" w14:paraId="554F0EDE" w14:textId="77777777" w:rsidTr="000738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5EC79C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1C7F5D" w14:textId="77777777" w:rsidR="00A14406" w:rsidRDefault="00A14406" w:rsidP="00073801">
            <w:pPr>
              <w:rPr>
                <w:sz w:val="20"/>
                <w:szCs w:val="24"/>
              </w:rPr>
            </w:pPr>
          </w:p>
        </w:tc>
      </w:tr>
    </w:tbl>
    <w:p w14:paraId="414A2C28" w14:textId="5049243A" w:rsidR="00D4115A" w:rsidRDefault="00D4115A" w:rsidP="0059013F">
      <w:pPr>
        <w:pStyle w:val="ListParagraph"/>
        <w:numPr>
          <w:ilvl w:val="0"/>
          <w:numId w:val="19"/>
        </w:numPr>
      </w:pPr>
      <w:r>
        <w:t>Solved the problem with adjusting taxes</w:t>
      </w:r>
      <w:r w:rsidRPr="00D4115A">
        <w:t xml:space="preserve"> in the client on loss returned on the route</w:t>
      </w:r>
      <w:r>
        <w:t xml:space="preserve"> (</w:t>
      </w:r>
      <w:r w:rsidRPr="00D4115A">
        <w:t>RASA-3349</w:t>
      </w:r>
      <w:r>
        <w:t>)</w:t>
      </w:r>
    </w:p>
    <w:p w14:paraId="20FF9FF6" w14:textId="1FBD9EB2" w:rsidR="00D4115A" w:rsidRDefault="00D4115A" w:rsidP="0059013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D4115A">
        <w:t xml:space="preserve">Option to scan UNF 'smart </w:t>
      </w:r>
      <w:proofErr w:type="spellStart"/>
      <w:r w:rsidRPr="00D4115A">
        <w:t>barcodes'</w:t>
      </w:r>
      <w:proofErr w:type="spellEnd"/>
      <w:r w:rsidRPr="00D4115A">
        <w:t xml:space="preserve"> for moved routes</w:t>
      </w:r>
      <w:r>
        <w:t xml:space="preserve"> (</w:t>
      </w:r>
      <w:r w:rsidRPr="00D4115A">
        <w:t>RASA-3088</w:t>
      </w:r>
      <w:r>
        <w:t>)</w:t>
      </w:r>
    </w:p>
    <w:p w14:paraId="487DCBD6" w14:textId="2C5DA894" w:rsidR="00D4115A" w:rsidRDefault="00D4115A" w:rsidP="00EC21F9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EC21F9">
        <w:t>w</w:t>
      </w:r>
      <w:r w:rsidR="00EC21F9" w:rsidRPr="00EC21F9">
        <w:t>hen opening a scan screen</w:t>
      </w:r>
      <w:r w:rsidR="00EC21F9">
        <w:t xml:space="preserve"> and </w:t>
      </w:r>
      <w:r w:rsidR="00EC21F9" w:rsidRPr="00EC21F9">
        <w:t>the focus on Android versions &gt; 8 is not automatically placed on the ID code field</w:t>
      </w:r>
      <w:r w:rsidR="00D34F82">
        <w:t xml:space="preserve"> (</w:t>
      </w:r>
      <w:r w:rsidR="00D34F82" w:rsidRPr="00D34F82">
        <w:t>RASA-3293</w:t>
      </w:r>
      <w:r w:rsidR="00D34F82">
        <w:t>)</w:t>
      </w:r>
    </w:p>
    <w:p w14:paraId="2019069E" w14:textId="1180BD2A" w:rsidR="003B4D1E" w:rsidRPr="0059013F" w:rsidRDefault="003B4D1E" w:rsidP="00EC21F9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3B4D1E">
        <w:t>Soil counted doubled on RA</w:t>
      </w:r>
      <w:r>
        <w:t xml:space="preserve"> (</w:t>
      </w:r>
      <w:r w:rsidRPr="003B4D1E">
        <w:t>RASA-2930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E3445" w14:paraId="06952D34" w14:textId="77777777" w:rsidTr="002717DD">
        <w:tc>
          <w:tcPr>
            <w:tcW w:w="1927" w:type="dxa"/>
            <w:hideMark/>
          </w:tcPr>
          <w:p w14:paraId="3E451EBD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CB8FB6B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923201" w14:textId="77777777" w:rsidR="002E3445" w:rsidRDefault="002E3445" w:rsidP="002717D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E3445" w14:paraId="4DB855E9" w14:textId="77777777" w:rsidTr="002717DD">
        <w:tc>
          <w:tcPr>
            <w:tcW w:w="1927" w:type="dxa"/>
            <w:hideMark/>
          </w:tcPr>
          <w:p w14:paraId="23F3D964" w14:textId="05CFBDEE" w:rsidR="002E3445" w:rsidRDefault="002E3445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1C456D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5CE79F54" w14:textId="475E84C0" w:rsidR="002E3445" w:rsidRDefault="0059013F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</w:t>
            </w:r>
            <w:r w:rsidR="002E344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E3445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4909" w:type="dxa"/>
            <w:hideMark/>
          </w:tcPr>
          <w:p w14:paraId="3CD836BA" w14:textId="77777777" w:rsidR="002E3445" w:rsidRDefault="002E3445" w:rsidP="002717D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E3445" w14:paraId="14A5B499" w14:textId="77777777" w:rsidTr="002717D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C4AB67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AF06D81" w14:textId="77777777" w:rsidR="002E3445" w:rsidRDefault="002E3445" w:rsidP="002717DD">
            <w:pPr>
              <w:rPr>
                <w:sz w:val="20"/>
                <w:szCs w:val="24"/>
              </w:rPr>
            </w:pPr>
          </w:p>
        </w:tc>
      </w:tr>
    </w:tbl>
    <w:p w14:paraId="340E170B" w14:textId="427F3259" w:rsidR="002E3445" w:rsidRDefault="00065F87" w:rsidP="002E3445">
      <w:pPr>
        <w:pStyle w:val="ListParagraph"/>
        <w:numPr>
          <w:ilvl w:val="0"/>
          <w:numId w:val="19"/>
        </w:numPr>
      </w:pPr>
      <w:r>
        <w:t>New functionality: R</w:t>
      </w:r>
      <w:r w:rsidR="00394049" w:rsidRPr="00394049">
        <w:t>educ</w:t>
      </w:r>
      <w:r w:rsidR="00394049">
        <w:t>ing</w:t>
      </w:r>
      <w:r w:rsidR="00394049" w:rsidRPr="00394049">
        <w:t xml:space="preserve"> the number of "paid amount" typing errors by drivers</w:t>
      </w:r>
      <w:r w:rsidR="00394049">
        <w:t xml:space="preserve"> </w:t>
      </w:r>
      <w:r w:rsidR="002E3445">
        <w:t>(</w:t>
      </w:r>
      <w:r w:rsidR="00DB326E" w:rsidRPr="00DB326E">
        <w:t>RASA-2932</w:t>
      </w:r>
      <w:r w:rsidR="002E3445">
        <w:t>)</w:t>
      </w:r>
    </w:p>
    <w:p w14:paraId="67D78E3B" w14:textId="58360D01" w:rsidR="00AC6A45" w:rsidRDefault="00B8533E" w:rsidP="00AC6A45">
      <w:pPr>
        <w:pStyle w:val="ListParagraph"/>
        <w:numPr>
          <w:ilvl w:val="0"/>
          <w:numId w:val="19"/>
        </w:numPr>
      </w:pPr>
      <w:r>
        <w:t xml:space="preserve">New functionality: </w:t>
      </w:r>
      <w:r w:rsidR="0003119D" w:rsidRPr="0003119D">
        <w:t>Block</w:t>
      </w:r>
      <w:r w:rsidR="0003119D">
        <w:t>ing</w:t>
      </w:r>
      <w:r w:rsidR="0003119D" w:rsidRPr="0003119D">
        <w:t xml:space="preserve"> invoice adjustments on bill loss now on the RA</w:t>
      </w:r>
      <w:r w:rsidR="001C2BAB">
        <w:t xml:space="preserve"> (</w:t>
      </w:r>
      <w:r w:rsidR="001C2BAB" w:rsidRPr="001C2BAB">
        <w:t>RASA-2852</w:t>
      </w:r>
      <w:r w:rsidR="001C2BAB">
        <w:t>)</w:t>
      </w:r>
    </w:p>
    <w:p w14:paraId="27C5687C" w14:textId="77777777" w:rsidR="00C05F0F" w:rsidRDefault="0013345D" w:rsidP="00C05F0F">
      <w:pPr>
        <w:pStyle w:val="ListParagraph"/>
        <w:numPr>
          <w:ilvl w:val="0"/>
          <w:numId w:val="19"/>
        </w:numPr>
      </w:pPr>
      <w:r>
        <w:t>New functionality: Displaying the l</w:t>
      </w:r>
      <w:r w:rsidRPr="0013345D">
        <w:t>ocker number on invoice lines screen</w:t>
      </w:r>
      <w:r w:rsidR="006849BA">
        <w:t xml:space="preserve"> (RASA-2995)</w:t>
      </w:r>
    </w:p>
    <w:p w14:paraId="007841AA" w14:textId="02B97E1F" w:rsidR="00C05F0F" w:rsidRDefault="00C05F0F" w:rsidP="00C05F0F">
      <w:pPr>
        <w:pStyle w:val="ListParagraph"/>
        <w:numPr>
          <w:ilvl w:val="0"/>
          <w:numId w:val="19"/>
        </w:numPr>
      </w:pPr>
      <w:r w:rsidRPr="00C05F0F">
        <w:lastRenderedPageBreak/>
        <w:t>New functionality:</w:t>
      </w:r>
      <w:r w:rsidR="004C06D2">
        <w:t xml:space="preserve"> </w:t>
      </w:r>
      <w:r w:rsidR="004C06D2" w:rsidRPr="004C06D2">
        <w:t>Sort</w:t>
      </w:r>
      <w:r w:rsidR="004C06D2">
        <w:t xml:space="preserve">ing </w:t>
      </w:r>
      <w:r w:rsidR="004C06D2" w:rsidRPr="004C06D2">
        <w:t>invoice</w:t>
      </w:r>
      <w:r w:rsidR="004C06D2">
        <w:t>s</w:t>
      </w:r>
      <w:r w:rsidR="004C06D2" w:rsidRPr="004C06D2">
        <w:t xml:space="preserve"> on RA based on Locker Number and add</w:t>
      </w:r>
      <w:r w:rsidR="004C06D2">
        <w:t>ing</w:t>
      </w:r>
      <w:r w:rsidR="004C06D2" w:rsidRPr="004C06D2">
        <w:t xml:space="preserve"> Locker Number to the search option to find invoice line</w:t>
      </w:r>
      <w:r w:rsidR="004C06D2">
        <w:t xml:space="preserve"> (</w:t>
      </w:r>
      <w:r w:rsidR="00344B1E" w:rsidRPr="00344B1E">
        <w:t>RASA-3166</w:t>
      </w:r>
      <w:r w:rsidR="004C06D2">
        <w:t>)</w:t>
      </w:r>
    </w:p>
    <w:p w14:paraId="53E40234" w14:textId="77777777" w:rsidR="00344B1E" w:rsidRDefault="00344B1E" w:rsidP="00344B1E">
      <w:pPr>
        <w:pStyle w:val="ListParagraph"/>
        <w:numPr>
          <w:ilvl w:val="0"/>
          <w:numId w:val="19"/>
        </w:numPr>
      </w:pPr>
      <w:r>
        <w:t>Solved the problem with</w:t>
      </w:r>
      <w:r w:rsidRPr="004A43DE">
        <w:t xml:space="preserve"> scan</w:t>
      </w:r>
      <w:r>
        <w:t>ning</w:t>
      </w:r>
      <w:r w:rsidRPr="004A43DE">
        <w:t xml:space="preserve"> a smart</w:t>
      </w:r>
      <w:r>
        <w:t xml:space="preserve"> </w:t>
      </w:r>
      <w:r w:rsidRPr="004A43DE">
        <w:t>barcode for a customer product of type MBYO</w:t>
      </w:r>
      <w:r>
        <w:t xml:space="preserve"> </w:t>
      </w:r>
      <w:r w:rsidRPr="004A43DE">
        <w:t xml:space="preserve">transaction type 804 </w:t>
      </w:r>
      <w:r>
        <w:t xml:space="preserve">which </w:t>
      </w:r>
      <w:r w:rsidRPr="004A43DE">
        <w:t>is automatically created</w:t>
      </w:r>
      <w:r>
        <w:t xml:space="preserve"> (</w:t>
      </w:r>
      <w:r w:rsidRPr="00363B1D">
        <w:t>RASA-2555</w:t>
      </w:r>
      <w:r>
        <w:t>)</w:t>
      </w:r>
    </w:p>
    <w:p w14:paraId="21282F60" w14:textId="4D16F4B6" w:rsidR="00344B1E" w:rsidRDefault="00344B1E" w:rsidP="00C05F0F">
      <w:pPr>
        <w:pStyle w:val="ListParagraph"/>
        <w:numPr>
          <w:ilvl w:val="0"/>
          <w:numId w:val="19"/>
        </w:numPr>
      </w:pPr>
      <w:r>
        <w:t>Solved the problem with</w:t>
      </w:r>
      <w:r w:rsidR="007D3DEB">
        <w:t xml:space="preserve"> not displaying</w:t>
      </w:r>
      <w:r>
        <w:t xml:space="preserve"> </w:t>
      </w:r>
      <w:r w:rsidR="007D3DEB">
        <w:t xml:space="preserve">the </w:t>
      </w:r>
      <w:r w:rsidR="007D3DEB" w:rsidRPr="007D3DEB">
        <w:t>inactive templates on the RA</w:t>
      </w:r>
      <w:r w:rsidR="007D3DEB">
        <w:t xml:space="preserve"> (</w:t>
      </w:r>
      <w:r w:rsidR="002861B1" w:rsidRPr="002861B1">
        <w:t>RASA-3181</w:t>
      </w:r>
      <w:r w:rsidR="007D3DEB">
        <w:t>)</w:t>
      </w:r>
    </w:p>
    <w:p w14:paraId="04B6BD37" w14:textId="26C5245A" w:rsidR="003C7CBE" w:rsidRDefault="003153C3" w:rsidP="00C05F0F">
      <w:pPr>
        <w:pStyle w:val="ListParagraph"/>
        <w:numPr>
          <w:ilvl w:val="0"/>
          <w:numId w:val="19"/>
        </w:numPr>
      </w:pPr>
      <w:r>
        <w:t xml:space="preserve">Solved the problem with app </w:t>
      </w:r>
      <w:r w:rsidRPr="003153C3">
        <w:t xml:space="preserve">crashing when </w:t>
      </w:r>
      <w:r>
        <w:t>e</w:t>
      </w:r>
      <w:r w:rsidRPr="003153C3">
        <w:t>xport</w:t>
      </w:r>
      <w:r>
        <w:t>ing</w:t>
      </w:r>
      <w:r w:rsidRPr="003153C3">
        <w:t xml:space="preserve"> Database from Samsung Galaxy S10e, Android10</w:t>
      </w:r>
      <w:r>
        <w:t xml:space="preserve"> (</w:t>
      </w:r>
      <w:r w:rsidR="009B5506" w:rsidRPr="009B5506">
        <w:t>RASA-2774</w:t>
      </w:r>
      <w:r>
        <w:t>)</w:t>
      </w:r>
    </w:p>
    <w:p w14:paraId="74105900" w14:textId="79083C82" w:rsidR="009B5506" w:rsidRDefault="009B5506" w:rsidP="00C05F0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774B32">
        <w:t xml:space="preserve">incorrectly naming the file when </w:t>
      </w:r>
      <w:r w:rsidR="00774B32" w:rsidRPr="00774B32">
        <w:t>making a database export</w:t>
      </w:r>
      <w:r w:rsidR="00774B32">
        <w:t xml:space="preserve"> </w:t>
      </w:r>
      <w:r>
        <w:t>(</w:t>
      </w:r>
      <w:r w:rsidRPr="009B5506">
        <w:t>RASA-3001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C6A45" w14:paraId="325A2AC5" w14:textId="77777777" w:rsidTr="001109F3">
        <w:tc>
          <w:tcPr>
            <w:tcW w:w="1927" w:type="dxa"/>
            <w:hideMark/>
          </w:tcPr>
          <w:p w14:paraId="53785D00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94B499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2E12521" w14:textId="77777777" w:rsidR="00AC6A45" w:rsidRDefault="00AC6A45" w:rsidP="001109F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C6A45" w14:paraId="318E83D9" w14:textId="77777777" w:rsidTr="001109F3">
        <w:tc>
          <w:tcPr>
            <w:tcW w:w="1927" w:type="dxa"/>
            <w:hideMark/>
          </w:tcPr>
          <w:p w14:paraId="4827A1DB" w14:textId="75FC76B7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3</w:t>
            </w:r>
          </w:p>
        </w:tc>
        <w:tc>
          <w:tcPr>
            <w:tcW w:w="2524" w:type="dxa"/>
            <w:hideMark/>
          </w:tcPr>
          <w:p w14:paraId="337923AE" w14:textId="554E8BBA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7C792E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Dec-2021</w:t>
            </w:r>
          </w:p>
        </w:tc>
        <w:tc>
          <w:tcPr>
            <w:tcW w:w="4909" w:type="dxa"/>
            <w:hideMark/>
          </w:tcPr>
          <w:p w14:paraId="495A8AE0" w14:textId="2A2C8B9A" w:rsidR="00AC6A45" w:rsidRDefault="00AC6A45" w:rsidP="001109F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C6A45" w14:paraId="085ACC55" w14:textId="77777777" w:rsidTr="001109F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364F8D1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AA53BA" w14:textId="77777777" w:rsidR="00AC6A45" w:rsidRDefault="00AC6A45" w:rsidP="001109F3">
            <w:pPr>
              <w:rPr>
                <w:sz w:val="20"/>
                <w:szCs w:val="24"/>
              </w:rPr>
            </w:pPr>
          </w:p>
        </w:tc>
      </w:tr>
    </w:tbl>
    <w:p w14:paraId="14FD1940" w14:textId="5C74E32C" w:rsidR="0036271D" w:rsidRDefault="00AC6A45" w:rsidP="0036271D">
      <w:pPr>
        <w:pStyle w:val="ListParagraph"/>
        <w:numPr>
          <w:ilvl w:val="0"/>
          <w:numId w:val="19"/>
        </w:numPr>
      </w:pPr>
      <w:r>
        <w:t xml:space="preserve">Solved the problem with tax calculation when adjusting invoice lines for </w:t>
      </w:r>
      <w:proofErr w:type="spellStart"/>
      <w:r>
        <w:t>VertexTax</w:t>
      </w:r>
      <w:proofErr w:type="spellEnd"/>
      <w:r>
        <w:t xml:space="preserve"> module</w:t>
      </w:r>
      <w:r w:rsidR="007C792E">
        <w:t xml:space="preserve"> (RASA</w:t>
      </w:r>
      <w:r w:rsidR="008D4457">
        <w:t>-3109)</w:t>
      </w:r>
    </w:p>
    <w:p w14:paraId="42FB7263" w14:textId="03921A62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tax not adjusting after adjusting an Automatic Replacement invoice line</w:t>
      </w:r>
      <w:r w:rsidR="008D4457">
        <w:t xml:space="preserve"> (RASA-30</w:t>
      </w:r>
      <w:r w:rsidR="002D7B31">
        <w:t>9</w:t>
      </w:r>
      <w:r w:rsidR="008D4457">
        <w:t>9)</w:t>
      </w:r>
    </w:p>
    <w:p w14:paraId="311A269C" w14:textId="440D277D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invoice amounts not updating correctly on upload</w:t>
      </w:r>
      <w:r w:rsidR="008D4457">
        <w:t xml:space="preserve"> (RASA-31</w:t>
      </w:r>
      <w:r w:rsidR="00982EA1">
        <w:t>26</w:t>
      </w:r>
      <w:r w:rsidR="008D4457">
        <w:t>)</w:t>
      </w:r>
    </w:p>
    <w:p w14:paraId="425F4540" w14:textId="0C056AB6" w:rsidR="00AC6A45" w:rsidRDefault="00AC6A45" w:rsidP="0036271D">
      <w:pPr>
        <w:pStyle w:val="ListParagraph"/>
        <w:numPr>
          <w:ilvl w:val="0"/>
          <w:numId w:val="19"/>
        </w:numPr>
      </w:pPr>
      <w:r>
        <w:t>Solved the r</w:t>
      </w:r>
      <w:r w:rsidRPr="00AC6A45">
        <w:t>emoval of the block on scanning phase out garments in scan for replacement screen</w:t>
      </w:r>
      <w:r w:rsidR="008D4457">
        <w:t xml:space="preserve"> (RASA-3</w:t>
      </w:r>
      <w:r w:rsidR="00F3694C">
        <w:t>015</w:t>
      </w:r>
      <w:r w:rsidR="008D4457">
        <w:t>)</w:t>
      </w:r>
    </w:p>
    <w:p w14:paraId="52AD6ECF" w14:textId="5DA08E7E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loss lines not updating correctly when scanning garments</w:t>
      </w:r>
      <w:r w:rsidR="008D4457">
        <w:t xml:space="preserve"> (RASA-3</w:t>
      </w:r>
      <w:r w:rsidR="00ED12D5">
        <w:t>003</w:t>
      </w:r>
      <w:r w:rsidR="008D4457">
        <w:t>)</w:t>
      </w:r>
    </w:p>
    <w:p w14:paraId="38731EBD" w14:textId="039AB2DB" w:rsidR="00170CFB" w:rsidRDefault="00170CFB" w:rsidP="00170CFB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8B08E1">
        <w:t xml:space="preserve">the </w:t>
      </w:r>
      <w:r w:rsidR="003B2B0D">
        <w:t>e</w:t>
      </w:r>
      <w:r w:rsidR="008B08E1" w:rsidRPr="008B08E1">
        <w:t>rror</w:t>
      </w:r>
      <w:r w:rsidR="00994D11">
        <w:t>s</w:t>
      </w:r>
      <w:r w:rsidR="008B08E1" w:rsidRPr="008B08E1">
        <w:t xml:space="preserve"> </w:t>
      </w:r>
      <w:r w:rsidR="008B08E1">
        <w:t xml:space="preserve">that </w:t>
      </w:r>
      <w:r w:rsidR="008B08E1" w:rsidRPr="008B08E1">
        <w:t xml:space="preserve">are displayed in </w:t>
      </w:r>
      <w:proofErr w:type="spellStart"/>
      <w:r w:rsidR="008B08E1" w:rsidRPr="008B08E1">
        <w:t>logdb</w:t>
      </w:r>
      <w:proofErr w:type="spellEnd"/>
      <w:r w:rsidR="008B08E1" w:rsidRPr="008B08E1">
        <w:t xml:space="preserve"> table (SQLite) </w:t>
      </w:r>
      <w:r w:rsidR="00994D11">
        <w:t xml:space="preserve">after the </w:t>
      </w:r>
      <w:r w:rsidR="008B08E1" w:rsidRPr="008B08E1">
        <w:t xml:space="preserve">database </w:t>
      </w:r>
      <w:r w:rsidR="00994D11">
        <w:t xml:space="preserve">is </w:t>
      </w:r>
      <w:r w:rsidR="00994D11" w:rsidRPr="008B08E1">
        <w:t>export</w:t>
      </w:r>
      <w:r w:rsidR="00994D11">
        <w:t xml:space="preserve">ed </w:t>
      </w:r>
      <w:r w:rsidR="008B08E1" w:rsidRPr="008B08E1">
        <w:t>from RASA</w:t>
      </w:r>
      <w:r w:rsidR="008D4457">
        <w:t xml:space="preserve"> (RASA-</w:t>
      </w:r>
      <w:r w:rsidR="000939EC">
        <w:t>2786</w:t>
      </w:r>
      <w:r w:rsidR="008D4457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1078C" w14:paraId="75E20853" w14:textId="77777777" w:rsidTr="00D016FB">
        <w:tc>
          <w:tcPr>
            <w:tcW w:w="1927" w:type="dxa"/>
            <w:hideMark/>
          </w:tcPr>
          <w:p w14:paraId="22C43D71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D75D57E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C8C1A85" w14:textId="77777777" w:rsidR="0071078C" w:rsidRDefault="0071078C" w:rsidP="00D016F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1078C" w14:paraId="32E5B6BC" w14:textId="77777777" w:rsidTr="00D016FB">
        <w:tc>
          <w:tcPr>
            <w:tcW w:w="1927" w:type="dxa"/>
            <w:hideMark/>
          </w:tcPr>
          <w:p w14:paraId="7B665834" w14:textId="5173D5EA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2</w:t>
            </w:r>
          </w:p>
        </w:tc>
        <w:tc>
          <w:tcPr>
            <w:tcW w:w="2524" w:type="dxa"/>
            <w:hideMark/>
          </w:tcPr>
          <w:p w14:paraId="2052AD11" w14:textId="7CBB0789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Sept-2021</w:t>
            </w:r>
          </w:p>
        </w:tc>
        <w:tc>
          <w:tcPr>
            <w:tcW w:w="4909" w:type="dxa"/>
            <w:hideMark/>
          </w:tcPr>
          <w:p w14:paraId="1EC6277D" w14:textId="77777777" w:rsidR="0071078C" w:rsidRDefault="0071078C" w:rsidP="00D016F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1078C" w14:paraId="24C0331A" w14:textId="77777777" w:rsidTr="00D016F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1A01959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93702" w14:textId="77777777" w:rsidR="0071078C" w:rsidRDefault="0071078C" w:rsidP="00D016FB">
            <w:pPr>
              <w:rPr>
                <w:sz w:val="20"/>
                <w:szCs w:val="24"/>
              </w:rPr>
            </w:pPr>
          </w:p>
        </w:tc>
      </w:tr>
    </w:tbl>
    <w:p w14:paraId="7C752B15" w14:textId="2B9AF58C" w:rsidR="0071078C" w:rsidRDefault="0071078C" w:rsidP="0071078C">
      <w:pPr>
        <w:pStyle w:val="ListParagraph"/>
        <w:numPr>
          <w:ilvl w:val="0"/>
          <w:numId w:val="19"/>
        </w:numPr>
      </w:pPr>
      <w:r>
        <w:t>Solved the problem with “</w:t>
      </w:r>
      <w:r w:rsidRPr="0071078C">
        <w:t>Doing multiple mark other invoices on the same stop</w:t>
      </w:r>
      <w:r>
        <w:t>” (</w:t>
      </w:r>
      <w:r w:rsidRPr="00AB7021">
        <w:t>RASA-2</w:t>
      </w:r>
      <w:r>
        <w:t>976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A168F" w14:paraId="5FF4AF69" w14:textId="77777777" w:rsidTr="00E0268E">
        <w:tc>
          <w:tcPr>
            <w:tcW w:w="1927" w:type="dxa"/>
            <w:hideMark/>
          </w:tcPr>
          <w:p w14:paraId="0BA27AF8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35431BD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00521F7" w14:textId="77777777" w:rsidR="007A168F" w:rsidRDefault="007A168F" w:rsidP="00E0268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A168F" w14:paraId="0D696F21" w14:textId="77777777" w:rsidTr="00E0268E">
        <w:tc>
          <w:tcPr>
            <w:tcW w:w="1927" w:type="dxa"/>
            <w:hideMark/>
          </w:tcPr>
          <w:p w14:paraId="48FA2F34" w14:textId="3F8C45A1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1</w:t>
            </w:r>
          </w:p>
        </w:tc>
        <w:tc>
          <w:tcPr>
            <w:tcW w:w="2524" w:type="dxa"/>
            <w:hideMark/>
          </w:tcPr>
          <w:p w14:paraId="40F1C059" w14:textId="13A625A6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-Sept-2021</w:t>
            </w:r>
          </w:p>
        </w:tc>
        <w:tc>
          <w:tcPr>
            <w:tcW w:w="4909" w:type="dxa"/>
            <w:hideMark/>
          </w:tcPr>
          <w:p w14:paraId="156CE3BC" w14:textId="77777777" w:rsidR="007A168F" w:rsidRDefault="007A168F" w:rsidP="00E0268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A168F" w14:paraId="621A6F5D" w14:textId="77777777" w:rsidTr="00E0268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D8F193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DB84ACD" w14:textId="77777777" w:rsidR="007A168F" w:rsidRDefault="007A168F" w:rsidP="00E0268E">
            <w:pPr>
              <w:rPr>
                <w:sz w:val="20"/>
                <w:szCs w:val="24"/>
              </w:rPr>
            </w:pPr>
          </w:p>
        </w:tc>
      </w:tr>
    </w:tbl>
    <w:p w14:paraId="2B2F3B45" w14:textId="1A379FB8" w:rsidR="007A168F" w:rsidRDefault="007A168F" w:rsidP="007A168F">
      <w:pPr>
        <w:pStyle w:val="ListParagraph"/>
        <w:numPr>
          <w:ilvl w:val="0"/>
          <w:numId w:val="19"/>
        </w:numPr>
      </w:pPr>
      <w:r>
        <w:t>Solved the problem with “</w:t>
      </w:r>
      <w:r w:rsidR="00730812" w:rsidRPr="00730812">
        <w:t xml:space="preserve">Unable to download route on RA - </w:t>
      </w:r>
      <w:proofErr w:type="spellStart"/>
      <w:r w:rsidR="00730812" w:rsidRPr="00730812">
        <w:t>OpenInvoiceDTO</w:t>
      </w:r>
      <w:proofErr w:type="spellEnd"/>
      <w:r w:rsidR="00730812" w:rsidRPr="00730812">
        <w:t xml:space="preserve"> problem</w:t>
      </w:r>
      <w:r>
        <w:t>” (</w:t>
      </w:r>
      <w:r w:rsidRPr="00AB7021">
        <w:t>RASA-2</w:t>
      </w:r>
      <w:r>
        <w:t>9</w:t>
      </w:r>
      <w:r w:rsidR="00730812">
        <w:t>62</w:t>
      </w:r>
      <w:r>
        <w:t>)</w:t>
      </w:r>
    </w:p>
    <w:p w14:paraId="5D07B473" w14:textId="10FDB73C" w:rsidR="007A168F" w:rsidRDefault="00730812" w:rsidP="0036271D">
      <w:pPr>
        <w:pStyle w:val="ListParagraph"/>
        <w:numPr>
          <w:ilvl w:val="0"/>
          <w:numId w:val="19"/>
        </w:numPr>
      </w:pPr>
      <w:r>
        <w:t>Solved the problem with “</w:t>
      </w:r>
      <w:r w:rsidRPr="00730812">
        <w:t xml:space="preserve">Backwards compatibility </w:t>
      </w:r>
      <w:proofErr w:type="spellStart"/>
      <w:r w:rsidRPr="00730812">
        <w:t>OpenInvoiceDTO</w:t>
      </w:r>
      <w:proofErr w:type="spellEnd"/>
      <w:r>
        <w:t>” (</w:t>
      </w:r>
      <w:r w:rsidRPr="00AB7021">
        <w:t>RASA-2</w:t>
      </w:r>
      <w:r>
        <w:t>96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Sept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lastRenderedPageBreak/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lastRenderedPageBreak/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</w:t>
      </w:r>
      <w:proofErr w:type="spellStart"/>
      <w:r>
        <w:t>Crashylitcs</w:t>
      </w:r>
      <w:proofErr w:type="spellEnd"/>
      <w:r>
        <w:t xml:space="preserve">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lastRenderedPageBreak/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lastRenderedPageBreak/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lastRenderedPageBreak/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605A5" w14:textId="77777777" w:rsidR="00623845" w:rsidRDefault="00623845" w:rsidP="00B42730">
      <w:pPr>
        <w:spacing w:after="0" w:line="240" w:lineRule="auto"/>
      </w:pPr>
      <w:r>
        <w:separator/>
      </w:r>
    </w:p>
  </w:endnote>
  <w:endnote w:type="continuationSeparator" w:id="0">
    <w:p w14:paraId="412DA81A" w14:textId="77777777" w:rsidR="00623845" w:rsidRDefault="00623845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6B16F" w14:textId="77777777" w:rsidR="00623845" w:rsidRDefault="00623845" w:rsidP="00B42730">
      <w:pPr>
        <w:spacing w:after="0" w:line="240" w:lineRule="auto"/>
      </w:pPr>
      <w:r>
        <w:separator/>
      </w:r>
    </w:p>
  </w:footnote>
  <w:footnote w:type="continuationSeparator" w:id="0">
    <w:p w14:paraId="2E24DB85" w14:textId="77777777" w:rsidR="00623845" w:rsidRDefault="00623845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717486">
    <w:abstractNumId w:val="9"/>
  </w:num>
  <w:num w:numId="2" w16cid:durableId="151533769">
    <w:abstractNumId w:val="8"/>
  </w:num>
  <w:num w:numId="3" w16cid:durableId="1394769103">
    <w:abstractNumId w:val="10"/>
  </w:num>
  <w:num w:numId="4" w16cid:durableId="549655317">
    <w:abstractNumId w:val="3"/>
  </w:num>
  <w:num w:numId="5" w16cid:durableId="1137185559">
    <w:abstractNumId w:val="5"/>
  </w:num>
  <w:num w:numId="6" w16cid:durableId="2103257975">
    <w:abstractNumId w:val="7"/>
  </w:num>
  <w:num w:numId="7" w16cid:durableId="636645328">
    <w:abstractNumId w:val="0"/>
  </w:num>
  <w:num w:numId="8" w16cid:durableId="1432050998">
    <w:abstractNumId w:val="12"/>
  </w:num>
  <w:num w:numId="9" w16cid:durableId="1289049204">
    <w:abstractNumId w:val="2"/>
  </w:num>
  <w:num w:numId="10" w16cid:durableId="1179582739">
    <w:abstractNumId w:val="13"/>
  </w:num>
  <w:num w:numId="11" w16cid:durableId="1013606789">
    <w:abstractNumId w:val="1"/>
  </w:num>
  <w:num w:numId="12" w16cid:durableId="72969862">
    <w:abstractNumId w:val="4"/>
  </w:num>
  <w:num w:numId="13" w16cid:durableId="208005593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7531559">
    <w:abstractNumId w:val="6"/>
  </w:num>
  <w:num w:numId="15" w16cid:durableId="1572695604">
    <w:abstractNumId w:val="1"/>
  </w:num>
  <w:num w:numId="16" w16cid:durableId="15272863">
    <w:abstractNumId w:val="1"/>
  </w:num>
  <w:num w:numId="17" w16cid:durableId="111823049">
    <w:abstractNumId w:val="14"/>
  </w:num>
  <w:num w:numId="18" w16cid:durableId="2048331861">
    <w:abstractNumId w:val="14"/>
  </w:num>
  <w:num w:numId="19" w16cid:durableId="1314724594">
    <w:abstractNumId w:val="11"/>
  </w:num>
  <w:num w:numId="20" w16cid:durableId="315444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MqgFADzmT4g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19D"/>
    <w:rsid w:val="00031B87"/>
    <w:rsid w:val="0003298A"/>
    <w:rsid w:val="00035942"/>
    <w:rsid w:val="000433D1"/>
    <w:rsid w:val="000467FA"/>
    <w:rsid w:val="00065F30"/>
    <w:rsid w:val="00065F87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939EC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3092"/>
    <w:rsid w:val="001055C5"/>
    <w:rsid w:val="00107386"/>
    <w:rsid w:val="00110233"/>
    <w:rsid w:val="001107A0"/>
    <w:rsid w:val="001150FB"/>
    <w:rsid w:val="00127623"/>
    <w:rsid w:val="0013345D"/>
    <w:rsid w:val="001336BF"/>
    <w:rsid w:val="001344E5"/>
    <w:rsid w:val="00134C39"/>
    <w:rsid w:val="00145C1A"/>
    <w:rsid w:val="00152AD1"/>
    <w:rsid w:val="00153C7B"/>
    <w:rsid w:val="00157215"/>
    <w:rsid w:val="0016129A"/>
    <w:rsid w:val="001636D5"/>
    <w:rsid w:val="00167054"/>
    <w:rsid w:val="00167AA1"/>
    <w:rsid w:val="00170189"/>
    <w:rsid w:val="00170CFB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2BAB"/>
    <w:rsid w:val="001C456D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378A8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861B1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D7B31"/>
    <w:rsid w:val="002E2226"/>
    <w:rsid w:val="002E2999"/>
    <w:rsid w:val="002E3445"/>
    <w:rsid w:val="002F049E"/>
    <w:rsid w:val="002F20C6"/>
    <w:rsid w:val="002F32B0"/>
    <w:rsid w:val="002F6070"/>
    <w:rsid w:val="002F6E84"/>
    <w:rsid w:val="003001AE"/>
    <w:rsid w:val="003023D8"/>
    <w:rsid w:val="0030495F"/>
    <w:rsid w:val="003153C3"/>
    <w:rsid w:val="00334C2B"/>
    <w:rsid w:val="00335DA2"/>
    <w:rsid w:val="003379C5"/>
    <w:rsid w:val="003401E7"/>
    <w:rsid w:val="0034035E"/>
    <w:rsid w:val="00344B1E"/>
    <w:rsid w:val="00344DC1"/>
    <w:rsid w:val="00352E0D"/>
    <w:rsid w:val="00353C0A"/>
    <w:rsid w:val="00354776"/>
    <w:rsid w:val="00355201"/>
    <w:rsid w:val="00355F44"/>
    <w:rsid w:val="00360130"/>
    <w:rsid w:val="0036271D"/>
    <w:rsid w:val="00362C8F"/>
    <w:rsid w:val="00363B1D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4049"/>
    <w:rsid w:val="00396D09"/>
    <w:rsid w:val="003A04F7"/>
    <w:rsid w:val="003A0A3E"/>
    <w:rsid w:val="003A1D6B"/>
    <w:rsid w:val="003B1002"/>
    <w:rsid w:val="003B2B0D"/>
    <w:rsid w:val="003B378F"/>
    <w:rsid w:val="003B3D57"/>
    <w:rsid w:val="003B4D1E"/>
    <w:rsid w:val="003B6890"/>
    <w:rsid w:val="003B78F1"/>
    <w:rsid w:val="003C0C62"/>
    <w:rsid w:val="003C1D40"/>
    <w:rsid w:val="003C3884"/>
    <w:rsid w:val="003C706D"/>
    <w:rsid w:val="003C7CBE"/>
    <w:rsid w:val="003E4284"/>
    <w:rsid w:val="003F202B"/>
    <w:rsid w:val="003F28F9"/>
    <w:rsid w:val="003F5DF6"/>
    <w:rsid w:val="0040515F"/>
    <w:rsid w:val="00405419"/>
    <w:rsid w:val="0040560B"/>
    <w:rsid w:val="004057D5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A43DE"/>
    <w:rsid w:val="004B34DD"/>
    <w:rsid w:val="004B408F"/>
    <w:rsid w:val="004B40E1"/>
    <w:rsid w:val="004B7683"/>
    <w:rsid w:val="004B76CC"/>
    <w:rsid w:val="004B7E07"/>
    <w:rsid w:val="004C06D2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4F5F2D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573B9"/>
    <w:rsid w:val="00560394"/>
    <w:rsid w:val="0056093B"/>
    <w:rsid w:val="00562DCE"/>
    <w:rsid w:val="00571705"/>
    <w:rsid w:val="00583873"/>
    <w:rsid w:val="00583DDF"/>
    <w:rsid w:val="00584C55"/>
    <w:rsid w:val="005854C7"/>
    <w:rsid w:val="00585920"/>
    <w:rsid w:val="0058717F"/>
    <w:rsid w:val="00587693"/>
    <w:rsid w:val="0059013F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845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49BA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078C"/>
    <w:rsid w:val="00714760"/>
    <w:rsid w:val="00714CE9"/>
    <w:rsid w:val="00715DE2"/>
    <w:rsid w:val="007177B8"/>
    <w:rsid w:val="00724F7C"/>
    <w:rsid w:val="00726209"/>
    <w:rsid w:val="007271BD"/>
    <w:rsid w:val="00730812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03A4"/>
    <w:rsid w:val="00761084"/>
    <w:rsid w:val="00761D3D"/>
    <w:rsid w:val="00770588"/>
    <w:rsid w:val="00774B32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A168F"/>
    <w:rsid w:val="007B33F7"/>
    <w:rsid w:val="007B391D"/>
    <w:rsid w:val="007C53E6"/>
    <w:rsid w:val="007C6207"/>
    <w:rsid w:val="007C635A"/>
    <w:rsid w:val="007C6EB0"/>
    <w:rsid w:val="007C7316"/>
    <w:rsid w:val="007C78AE"/>
    <w:rsid w:val="007C792E"/>
    <w:rsid w:val="007D31F6"/>
    <w:rsid w:val="007D3DEB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08E1"/>
    <w:rsid w:val="008B1078"/>
    <w:rsid w:val="008B393F"/>
    <w:rsid w:val="008B648E"/>
    <w:rsid w:val="008D4457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2EA1"/>
    <w:rsid w:val="009839AB"/>
    <w:rsid w:val="00986B14"/>
    <w:rsid w:val="00994D11"/>
    <w:rsid w:val="00996EB7"/>
    <w:rsid w:val="009A0407"/>
    <w:rsid w:val="009A46DA"/>
    <w:rsid w:val="009A59B3"/>
    <w:rsid w:val="009A6BD6"/>
    <w:rsid w:val="009A6E95"/>
    <w:rsid w:val="009B0059"/>
    <w:rsid w:val="009B5506"/>
    <w:rsid w:val="009B6FB1"/>
    <w:rsid w:val="009C07C1"/>
    <w:rsid w:val="009D0ED3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4406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C6A45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533E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5F0F"/>
    <w:rsid w:val="00C063A3"/>
    <w:rsid w:val="00C06899"/>
    <w:rsid w:val="00C06AC8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34D4"/>
    <w:rsid w:val="00C64B2B"/>
    <w:rsid w:val="00C67879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576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34F82"/>
    <w:rsid w:val="00D40D05"/>
    <w:rsid w:val="00D4115A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26E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21F9"/>
    <w:rsid w:val="00EC5ED2"/>
    <w:rsid w:val="00ED03C1"/>
    <w:rsid w:val="00ED12D5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694C"/>
    <w:rsid w:val="00F40AB6"/>
    <w:rsid w:val="00F42A92"/>
    <w:rsid w:val="00F44412"/>
    <w:rsid w:val="00F47FA9"/>
    <w:rsid w:val="00F550A4"/>
    <w:rsid w:val="00F558FE"/>
    <w:rsid w:val="00F56028"/>
    <w:rsid w:val="00F6016A"/>
    <w:rsid w:val="00F6078D"/>
    <w:rsid w:val="00F60AF2"/>
    <w:rsid w:val="00F60CCF"/>
    <w:rsid w:val="00F70493"/>
    <w:rsid w:val="00F70F0F"/>
    <w:rsid w:val="00F73626"/>
    <w:rsid w:val="00F77D20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36C5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3A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7</Pages>
  <Words>7637</Words>
  <Characters>43533</Characters>
  <Application>Microsoft Office Word</Application>
  <DocSecurity>0</DocSecurity>
  <Lines>362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Bogdan Mincu</cp:lastModifiedBy>
  <cp:revision>48</cp:revision>
  <cp:lastPrinted>2014-12-29T09:36:00Z</cp:lastPrinted>
  <dcterms:created xsi:type="dcterms:W3CDTF">2021-12-27T17:16:00Z</dcterms:created>
  <dcterms:modified xsi:type="dcterms:W3CDTF">2022-10-10T12:28:00Z</dcterms:modified>
</cp:coreProperties>
</file>